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720D4" w14:textId="53D5FC30" w:rsidR="0032686B" w:rsidRPr="00D51297" w:rsidRDefault="00743EFD">
      <w:pPr>
        <w:rPr>
          <w:sz w:val="26"/>
        </w:rPr>
      </w:pPr>
      <w:r w:rsidRPr="00D51297">
        <w:rPr>
          <w:noProof/>
          <w:color w:val="3F3F3F"/>
          <w:spacing w:val="-1"/>
          <w:w w:val="110"/>
        </w:rPr>
        <w:drawing>
          <wp:anchor distT="0" distB="0" distL="114300" distR="114300" simplePos="0" relativeHeight="251658240" behindDoc="1" locked="0" layoutInCell="1" allowOverlap="1" wp14:anchorId="5CEBC57C" wp14:editId="3C84FF64">
            <wp:simplePos x="0" y="0"/>
            <wp:positionH relativeFrom="column">
              <wp:posOffset>143790</wp:posOffset>
            </wp:positionH>
            <wp:positionV relativeFrom="paragraph">
              <wp:posOffset>212090</wp:posOffset>
            </wp:positionV>
            <wp:extent cx="1026160" cy="1026160"/>
            <wp:effectExtent l="0" t="0" r="2540" b="2540"/>
            <wp:wrapTight wrapText="bothSides">
              <wp:wrapPolygon edited="0">
                <wp:start x="0" y="0"/>
                <wp:lineTo x="0" y="21252"/>
                <wp:lineTo x="21252" y="21252"/>
                <wp:lineTo x="21252" y="0"/>
                <wp:lineTo x="0" y="0"/>
              </wp:wrapPolygon>
            </wp:wrapTight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16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376C" w:rsidRPr="00D51297">
        <w:br w:type="column"/>
      </w:r>
    </w:p>
    <w:p w14:paraId="463D2CEF" w14:textId="77777777" w:rsidR="00743EFD" w:rsidRPr="00D51297" w:rsidRDefault="00743EFD">
      <w:pPr>
        <w:spacing w:before="192"/>
        <w:ind w:left="305" w:right="36"/>
        <w:jc w:val="center"/>
        <w:rPr>
          <w:b/>
          <w:color w:val="3F3F3F"/>
          <w:sz w:val="23"/>
        </w:rPr>
      </w:pPr>
    </w:p>
    <w:p w14:paraId="4C7720D5" w14:textId="5127818C" w:rsidR="0032686B" w:rsidRPr="00AF2797" w:rsidRDefault="00E4376C">
      <w:pPr>
        <w:spacing w:before="192"/>
        <w:ind w:left="305" w:right="36"/>
        <w:jc w:val="center"/>
        <w:rPr>
          <w:rFonts w:asciiTheme="majorHAnsi" w:hAnsiTheme="majorHAnsi"/>
          <w:b/>
          <w:color w:val="3F3F3F"/>
          <w:sz w:val="36"/>
          <w:szCs w:val="36"/>
        </w:rPr>
      </w:pPr>
      <w:r w:rsidRPr="00AF2797">
        <w:rPr>
          <w:rFonts w:asciiTheme="majorHAnsi" w:hAnsiTheme="majorHAnsi"/>
          <w:b/>
          <w:color w:val="3F3F3F"/>
          <w:sz w:val="36"/>
          <w:szCs w:val="36"/>
        </w:rPr>
        <w:t>DENMARK</w:t>
      </w:r>
      <w:r w:rsidRPr="00AF2797">
        <w:rPr>
          <w:rFonts w:asciiTheme="majorHAnsi" w:hAnsiTheme="majorHAnsi"/>
          <w:b/>
          <w:color w:val="3F3F3F"/>
          <w:spacing w:val="31"/>
          <w:sz w:val="36"/>
          <w:szCs w:val="36"/>
        </w:rPr>
        <w:t xml:space="preserve"> </w:t>
      </w:r>
      <w:r w:rsidRPr="00AF2797">
        <w:rPr>
          <w:rFonts w:asciiTheme="majorHAnsi" w:hAnsiTheme="majorHAnsi"/>
          <w:b/>
          <w:color w:val="3F3F3F"/>
          <w:sz w:val="36"/>
          <w:szCs w:val="36"/>
        </w:rPr>
        <w:t>TECHNICAL</w:t>
      </w:r>
      <w:r w:rsidRPr="00AF2797">
        <w:rPr>
          <w:rFonts w:asciiTheme="majorHAnsi" w:hAnsiTheme="majorHAnsi"/>
          <w:b/>
          <w:color w:val="3F3F3F"/>
          <w:spacing w:val="28"/>
          <w:sz w:val="36"/>
          <w:szCs w:val="36"/>
        </w:rPr>
        <w:t xml:space="preserve"> </w:t>
      </w:r>
      <w:r w:rsidRPr="00AF2797">
        <w:rPr>
          <w:rFonts w:asciiTheme="majorHAnsi" w:hAnsiTheme="majorHAnsi"/>
          <w:b/>
          <w:color w:val="3F3F3F"/>
          <w:sz w:val="36"/>
          <w:szCs w:val="36"/>
        </w:rPr>
        <w:t>COLLEGE</w:t>
      </w:r>
    </w:p>
    <w:p w14:paraId="73A1C94C" w14:textId="73D5BA57" w:rsidR="007A01E9" w:rsidRPr="00D51297" w:rsidRDefault="007A01E9">
      <w:pPr>
        <w:spacing w:before="192"/>
        <w:ind w:left="305" w:right="36"/>
        <w:jc w:val="center"/>
        <w:rPr>
          <w:b/>
          <w:sz w:val="23"/>
        </w:rPr>
      </w:pPr>
      <w:r>
        <w:rPr>
          <w:b/>
          <w:color w:val="3F3F3F"/>
          <w:sz w:val="23"/>
        </w:rPr>
        <w:t xml:space="preserve">CERTIFICATE OF APPLIED SCIENCE IN PRE-MEDICAL (23 </w:t>
      </w:r>
      <w:r w:rsidR="009D6B16">
        <w:rPr>
          <w:b/>
          <w:color w:val="3F3F3F"/>
          <w:sz w:val="23"/>
        </w:rPr>
        <w:t>SCH)</w:t>
      </w:r>
    </w:p>
    <w:p w14:paraId="4C7720D7" w14:textId="34BD0E2F" w:rsidR="0032686B" w:rsidRPr="00D51297" w:rsidRDefault="00E4376C">
      <w:pPr>
        <w:pStyle w:val="BodyText"/>
        <w:spacing w:before="37"/>
        <w:ind w:left="305" w:right="39"/>
        <w:jc w:val="center"/>
      </w:pPr>
      <w:r w:rsidRPr="00D51297">
        <w:rPr>
          <w:color w:val="3F3F3F"/>
          <w:spacing w:val="-1"/>
          <w:w w:val="110"/>
        </w:rPr>
        <w:t>Student</w:t>
      </w:r>
      <w:r w:rsidRPr="00D51297">
        <w:rPr>
          <w:color w:val="3F3F3F"/>
          <w:spacing w:val="-2"/>
          <w:w w:val="110"/>
        </w:rPr>
        <w:t xml:space="preserve"> </w:t>
      </w:r>
      <w:r w:rsidRPr="00D51297">
        <w:rPr>
          <w:color w:val="3F3F3F"/>
          <w:w w:val="110"/>
        </w:rPr>
        <w:t>must</w:t>
      </w:r>
      <w:r w:rsidRPr="00D51297">
        <w:rPr>
          <w:color w:val="3F3F3F"/>
          <w:spacing w:val="-3"/>
          <w:w w:val="110"/>
        </w:rPr>
        <w:t xml:space="preserve"> </w:t>
      </w:r>
      <w:r w:rsidRPr="00D51297">
        <w:rPr>
          <w:color w:val="3F3F3F"/>
          <w:w w:val="110"/>
        </w:rPr>
        <w:t>be</w:t>
      </w:r>
      <w:r w:rsidRPr="00D51297">
        <w:rPr>
          <w:color w:val="3F3F3F"/>
          <w:spacing w:val="-13"/>
          <w:w w:val="110"/>
        </w:rPr>
        <w:t xml:space="preserve"> </w:t>
      </w:r>
      <w:r w:rsidRPr="00D51297">
        <w:rPr>
          <w:color w:val="3F3F3F"/>
          <w:w w:val="110"/>
        </w:rPr>
        <w:t>a</w:t>
      </w:r>
      <w:r w:rsidRPr="00D51297">
        <w:rPr>
          <w:color w:val="3F3F3F"/>
          <w:spacing w:val="-5"/>
          <w:w w:val="110"/>
        </w:rPr>
        <w:t xml:space="preserve"> </w:t>
      </w:r>
      <w:r w:rsidRPr="00D51297">
        <w:rPr>
          <w:color w:val="3F3F3F"/>
          <w:w w:val="110"/>
        </w:rPr>
        <w:t>high</w:t>
      </w:r>
      <w:r w:rsidRPr="00D51297">
        <w:rPr>
          <w:color w:val="3F3F3F"/>
          <w:spacing w:val="-3"/>
          <w:w w:val="110"/>
        </w:rPr>
        <w:t xml:space="preserve"> </w:t>
      </w:r>
      <w:r w:rsidRPr="00D51297">
        <w:rPr>
          <w:color w:val="3F3F3F"/>
          <w:w w:val="110"/>
        </w:rPr>
        <w:t>school</w:t>
      </w:r>
      <w:r w:rsidRPr="00D51297">
        <w:rPr>
          <w:color w:val="3F3F3F"/>
          <w:spacing w:val="-5"/>
          <w:w w:val="110"/>
        </w:rPr>
        <w:t xml:space="preserve"> </w:t>
      </w:r>
      <w:r w:rsidRPr="00D51297">
        <w:rPr>
          <w:color w:val="3F3F3F"/>
          <w:w w:val="110"/>
        </w:rPr>
        <w:t>graduate</w:t>
      </w:r>
      <w:r w:rsidRPr="00D51297">
        <w:rPr>
          <w:color w:val="6B6B6B"/>
          <w:w w:val="110"/>
        </w:rPr>
        <w:t>.</w:t>
      </w:r>
    </w:p>
    <w:p w14:paraId="4C7720D9" w14:textId="095A5B35" w:rsidR="0032686B" w:rsidRPr="007E64B4" w:rsidRDefault="00E4376C" w:rsidP="007E64B4">
      <w:pPr>
        <w:spacing w:before="440"/>
        <w:ind w:left="303"/>
        <w:rPr>
          <w:i/>
          <w:sz w:val="35"/>
        </w:rPr>
        <w:sectPr w:rsidR="0032686B" w:rsidRPr="007E64B4" w:rsidSect="009E4FF1">
          <w:type w:val="continuous"/>
          <w:pgSz w:w="12240" w:h="15840"/>
          <w:pgMar w:top="0" w:right="580" w:bottom="280" w:left="620" w:header="720" w:footer="720" w:gutter="0"/>
          <w:cols w:num="3" w:space="720" w:equalWidth="0">
            <w:col w:w="870" w:space="2019"/>
            <w:col w:w="5146" w:space="2039"/>
            <w:col w:w="966"/>
          </w:cols>
        </w:sectPr>
      </w:pPr>
      <w:r w:rsidRPr="00D51297">
        <w:br w:type="column"/>
      </w:r>
    </w:p>
    <w:p w14:paraId="4C7720DB" w14:textId="77777777" w:rsidR="0032686B" w:rsidRPr="00D51297" w:rsidRDefault="0032686B">
      <w:pPr>
        <w:sectPr w:rsidR="0032686B" w:rsidRPr="00D51297">
          <w:type w:val="continuous"/>
          <w:pgSz w:w="12240" w:h="15840"/>
          <w:pgMar w:top="0" w:right="580" w:bottom="280" w:left="620" w:header="720" w:footer="720" w:gutter="0"/>
          <w:cols w:space="720"/>
        </w:sectPr>
      </w:pPr>
    </w:p>
    <w:p w14:paraId="4C7720EF" w14:textId="7B8F0120" w:rsidR="0032686B" w:rsidRPr="00D51297" w:rsidRDefault="00773CF0" w:rsidP="007E64B4">
      <w:pPr>
        <w:jc w:val="center"/>
        <w:rPr>
          <w:sz w:val="24"/>
          <w:szCs w:val="24"/>
        </w:rPr>
      </w:pPr>
      <w:r w:rsidRPr="00D51297">
        <w:rPr>
          <w:sz w:val="24"/>
          <w:szCs w:val="24"/>
        </w:rPr>
        <w:t>Student Name</w:t>
      </w:r>
      <w:r w:rsidR="00EC43D3" w:rsidRPr="00D51297">
        <w:rPr>
          <w:sz w:val="24"/>
          <w:szCs w:val="24"/>
        </w:rPr>
        <w:t xml:space="preserve">: _______________________Student ID: </w:t>
      </w:r>
      <w:r w:rsidR="00126828" w:rsidRPr="00D51297">
        <w:rPr>
          <w:sz w:val="24"/>
          <w:szCs w:val="24"/>
        </w:rPr>
        <w:t>____</w:t>
      </w:r>
      <w:r w:rsidR="00D51297">
        <w:rPr>
          <w:sz w:val="24"/>
          <w:szCs w:val="24"/>
        </w:rPr>
        <w:t>_______</w:t>
      </w:r>
      <w:r w:rsidR="00126828" w:rsidRPr="00D51297">
        <w:rPr>
          <w:sz w:val="24"/>
          <w:szCs w:val="24"/>
        </w:rPr>
        <w:t>Semester: _____</w:t>
      </w:r>
    </w:p>
    <w:p w14:paraId="4C772114" w14:textId="214EAED4" w:rsidR="0032686B" w:rsidRPr="00D51297" w:rsidRDefault="0032686B" w:rsidP="00743EFD">
      <w:pPr>
        <w:ind w:left="720"/>
        <w:jc w:val="center"/>
        <w:rPr>
          <w:sz w:val="24"/>
          <w:szCs w:val="24"/>
        </w:rPr>
      </w:pPr>
    </w:p>
    <w:p w14:paraId="6295BD40" w14:textId="5F3A88ED" w:rsidR="00963F7B" w:rsidRPr="00D51297" w:rsidRDefault="00963F7B" w:rsidP="00126828">
      <w:pPr>
        <w:jc w:val="center"/>
        <w:rPr>
          <w:sz w:val="24"/>
          <w:szCs w:val="24"/>
        </w:rPr>
      </w:pPr>
      <w:r w:rsidRPr="00D51297">
        <w:rPr>
          <w:b/>
          <w:bCs/>
          <w:sz w:val="24"/>
          <w:szCs w:val="24"/>
        </w:rPr>
        <w:t>Placement:</w:t>
      </w:r>
      <w:r w:rsidRPr="00D51297">
        <w:rPr>
          <w:sz w:val="24"/>
          <w:szCs w:val="24"/>
        </w:rPr>
        <w:t xml:space="preserve"> </w:t>
      </w:r>
      <w:r w:rsidR="00C258B9" w:rsidRPr="00D51297">
        <w:rPr>
          <w:sz w:val="24"/>
          <w:szCs w:val="24"/>
        </w:rPr>
        <w:t>R</w:t>
      </w:r>
      <w:r w:rsidR="003457FC" w:rsidRPr="00D51297">
        <w:rPr>
          <w:sz w:val="24"/>
          <w:szCs w:val="24"/>
        </w:rPr>
        <w:t xml:space="preserve">DG: ____ </w:t>
      </w:r>
      <w:r w:rsidR="003457FC" w:rsidRPr="00D51297">
        <w:rPr>
          <w:sz w:val="24"/>
          <w:szCs w:val="24"/>
        </w:rPr>
        <w:tab/>
        <w:t xml:space="preserve">MAT: ____ </w:t>
      </w:r>
      <w:r w:rsidR="003457FC" w:rsidRPr="00D51297">
        <w:rPr>
          <w:sz w:val="24"/>
          <w:szCs w:val="24"/>
        </w:rPr>
        <w:tab/>
        <w:t>ENG: ____</w:t>
      </w:r>
    </w:p>
    <w:p w14:paraId="63A3D778" w14:textId="6CB5FDC8" w:rsidR="00BC5165" w:rsidRDefault="00BC5165" w:rsidP="00126828">
      <w:pPr>
        <w:jc w:val="center"/>
        <w:rPr>
          <w:sz w:val="24"/>
          <w:szCs w:val="24"/>
        </w:rPr>
      </w:pPr>
      <w:r w:rsidRPr="00D51297">
        <w:rPr>
          <w:i/>
          <w:iCs/>
          <w:sz w:val="16"/>
          <w:szCs w:val="16"/>
        </w:rPr>
        <w:t>If the required placement test scores are not met for this major, the student is required to take the cour</w:t>
      </w:r>
      <w:r w:rsidR="008B1824" w:rsidRPr="00D51297">
        <w:rPr>
          <w:i/>
          <w:iCs/>
          <w:sz w:val="16"/>
          <w:szCs w:val="16"/>
        </w:rPr>
        <w:t>se as indicated</w:t>
      </w:r>
      <w:r w:rsidR="008B1824" w:rsidRPr="00D51297">
        <w:rPr>
          <w:sz w:val="24"/>
          <w:szCs w:val="24"/>
        </w:rPr>
        <w:t>.</w:t>
      </w:r>
    </w:p>
    <w:p w14:paraId="1CD5CD09" w14:textId="77777777" w:rsidR="007A01E9" w:rsidRPr="00265288" w:rsidRDefault="007A01E9" w:rsidP="00126828">
      <w:pPr>
        <w:jc w:val="center"/>
      </w:pPr>
    </w:p>
    <w:tbl>
      <w:tblPr>
        <w:tblStyle w:val="PlainTable4"/>
        <w:tblpPr w:leftFromText="180" w:rightFromText="180" w:vertAnchor="text" w:horzAnchor="margin" w:tblpXSpec="center" w:tblpY="154"/>
        <w:tblW w:w="0" w:type="auto"/>
        <w:tblLook w:val="04A0" w:firstRow="1" w:lastRow="0" w:firstColumn="1" w:lastColumn="0" w:noHBand="0" w:noVBand="1"/>
      </w:tblPr>
      <w:tblGrid>
        <w:gridCol w:w="1608"/>
        <w:gridCol w:w="1608"/>
        <w:gridCol w:w="1608"/>
        <w:gridCol w:w="1608"/>
        <w:gridCol w:w="2226"/>
        <w:gridCol w:w="1011"/>
      </w:tblGrid>
      <w:tr w:rsidR="00D51297" w:rsidRPr="00265288" w14:paraId="5F3C3F1C" w14:textId="77777777" w:rsidTr="00716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8" w:type="dxa"/>
          </w:tcPr>
          <w:p w14:paraId="261019CA" w14:textId="77777777" w:rsidR="00A55514" w:rsidRPr="00265288" w:rsidRDefault="00A55514" w:rsidP="00FE3AEA">
            <w:pPr>
              <w:jc w:val="center"/>
            </w:pPr>
          </w:p>
        </w:tc>
        <w:tc>
          <w:tcPr>
            <w:tcW w:w="1608" w:type="dxa"/>
            <w:shd w:val="clear" w:color="auto" w:fill="9BBB59" w:themeFill="accent3"/>
          </w:tcPr>
          <w:p w14:paraId="52BA18B9" w14:textId="77777777" w:rsidR="00A55514" w:rsidRPr="00265288" w:rsidRDefault="00A55514" w:rsidP="00FE3A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COURSE</w:t>
            </w:r>
          </w:p>
        </w:tc>
        <w:tc>
          <w:tcPr>
            <w:tcW w:w="1608" w:type="dxa"/>
            <w:shd w:val="clear" w:color="auto" w:fill="9BBB59" w:themeFill="accent3"/>
          </w:tcPr>
          <w:p w14:paraId="48534FD7" w14:textId="77777777" w:rsidR="00A55514" w:rsidRPr="00265288" w:rsidRDefault="00A55514" w:rsidP="00FE3A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LECT</w:t>
            </w:r>
          </w:p>
        </w:tc>
        <w:tc>
          <w:tcPr>
            <w:tcW w:w="1608" w:type="dxa"/>
            <w:shd w:val="clear" w:color="auto" w:fill="9BBB59" w:themeFill="accent3"/>
          </w:tcPr>
          <w:p w14:paraId="3F2AD4C1" w14:textId="77777777" w:rsidR="00A55514" w:rsidRPr="00265288" w:rsidRDefault="00A55514" w:rsidP="00FE3A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SHC</w:t>
            </w:r>
          </w:p>
        </w:tc>
        <w:tc>
          <w:tcPr>
            <w:tcW w:w="2226" w:type="dxa"/>
            <w:shd w:val="clear" w:color="auto" w:fill="9BBB59" w:themeFill="accent3"/>
          </w:tcPr>
          <w:p w14:paraId="6930CE4C" w14:textId="77777777" w:rsidR="00A55514" w:rsidRPr="00265288" w:rsidRDefault="00A55514" w:rsidP="00FE3A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SEMESTER</w:t>
            </w:r>
          </w:p>
        </w:tc>
        <w:tc>
          <w:tcPr>
            <w:tcW w:w="990" w:type="dxa"/>
            <w:shd w:val="clear" w:color="auto" w:fill="9BBB59" w:themeFill="accent3"/>
          </w:tcPr>
          <w:p w14:paraId="10671FD1" w14:textId="77777777" w:rsidR="00A55514" w:rsidRPr="00265288" w:rsidRDefault="00A55514" w:rsidP="00FE3A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GRADE</w:t>
            </w:r>
          </w:p>
        </w:tc>
      </w:tr>
      <w:tr w:rsidR="0060334F" w:rsidRPr="00265288" w14:paraId="1B222465" w14:textId="77777777" w:rsidTr="004B4E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8" w:type="dxa"/>
            <w:shd w:val="clear" w:color="auto" w:fill="FFFFFF" w:themeFill="background1"/>
          </w:tcPr>
          <w:p w14:paraId="254DF921" w14:textId="537E095B" w:rsidR="000C6C7A" w:rsidRPr="000C6C7A" w:rsidRDefault="00A55514" w:rsidP="000C6C7A">
            <w:pPr>
              <w:jc w:val="center"/>
              <w:rPr>
                <w:b w:val="0"/>
                <w:bCs w:val="0"/>
              </w:rPr>
            </w:pPr>
            <w:r w:rsidRPr="00265288">
              <w:t>RD</w:t>
            </w:r>
            <w:r w:rsidR="000C6C7A">
              <w:t>G</w:t>
            </w:r>
          </w:p>
        </w:tc>
        <w:tc>
          <w:tcPr>
            <w:tcW w:w="1608" w:type="dxa"/>
            <w:shd w:val="clear" w:color="auto" w:fill="FFFFFF" w:themeFill="background1"/>
          </w:tcPr>
          <w:p w14:paraId="3B5B264E" w14:textId="128F41F5" w:rsidR="00A55514" w:rsidRPr="00265288" w:rsidRDefault="0060334F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</w:t>
            </w:r>
            <w:r w:rsidR="001050CD" w:rsidRPr="00265288">
              <w:t>_________</w:t>
            </w:r>
          </w:p>
        </w:tc>
        <w:tc>
          <w:tcPr>
            <w:tcW w:w="1608" w:type="dxa"/>
            <w:shd w:val="clear" w:color="auto" w:fill="FFFFFF" w:themeFill="background1"/>
          </w:tcPr>
          <w:p w14:paraId="32D94478" w14:textId="4BFF3732" w:rsidR="00A55514" w:rsidRPr="00265288" w:rsidRDefault="00F10703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</w:t>
            </w:r>
          </w:p>
        </w:tc>
        <w:tc>
          <w:tcPr>
            <w:tcW w:w="1608" w:type="dxa"/>
            <w:shd w:val="clear" w:color="auto" w:fill="FFFFFF" w:themeFill="background1"/>
          </w:tcPr>
          <w:p w14:paraId="54248A08" w14:textId="0E3D6EF2" w:rsidR="00A55514" w:rsidRPr="00265288" w:rsidRDefault="00F10703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_</w:t>
            </w:r>
          </w:p>
        </w:tc>
        <w:tc>
          <w:tcPr>
            <w:tcW w:w="2226" w:type="dxa"/>
            <w:shd w:val="clear" w:color="auto" w:fill="FFFFFF" w:themeFill="background1"/>
          </w:tcPr>
          <w:p w14:paraId="18D037F7" w14:textId="25EB0BF0" w:rsidR="00A55514" w:rsidRPr="00265288" w:rsidRDefault="00F10703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_</w:t>
            </w:r>
          </w:p>
        </w:tc>
        <w:tc>
          <w:tcPr>
            <w:tcW w:w="990" w:type="dxa"/>
            <w:shd w:val="clear" w:color="auto" w:fill="FFFFFF" w:themeFill="background1"/>
          </w:tcPr>
          <w:p w14:paraId="06FFB728" w14:textId="5316B523" w:rsidR="00A55514" w:rsidRPr="00265288" w:rsidRDefault="00F10703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</w:t>
            </w:r>
          </w:p>
        </w:tc>
      </w:tr>
      <w:tr w:rsidR="00A55514" w:rsidRPr="00265288" w14:paraId="3DE31E9E" w14:textId="77777777" w:rsidTr="004B4E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8" w:type="dxa"/>
            <w:shd w:val="clear" w:color="auto" w:fill="FFFFFF" w:themeFill="background1"/>
          </w:tcPr>
          <w:p w14:paraId="07DAE646" w14:textId="77777777" w:rsidR="00A55514" w:rsidRPr="00265288" w:rsidRDefault="00A55514" w:rsidP="00FE3AEA">
            <w:pPr>
              <w:jc w:val="center"/>
            </w:pPr>
            <w:r w:rsidRPr="00265288">
              <w:t>MAT</w:t>
            </w:r>
          </w:p>
        </w:tc>
        <w:tc>
          <w:tcPr>
            <w:tcW w:w="1608" w:type="dxa"/>
            <w:shd w:val="clear" w:color="auto" w:fill="FFFFFF" w:themeFill="background1"/>
          </w:tcPr>
          <w:p w14:paraId="73C0CC04" w14:textId="1F13DE8C" w:rsidR="00A55514" w:rsidRPr="00265288" w:rsidRDefault="00F10703" w:rsidP="00FE3A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__________</w:t>
            </w:r>
          </w:p>
        </w:tc>
        <w:tc>
          <w:tcPr>
            <w:tcW w:w="1608" w:type="dxa"/>
            <w:shd w:val="clear" w:color="auto" w:fill="FFFFFF" w:themeFill="background1"/>
          </w:tcPr>
          <w:p w14:paraId="465FA552" w14:textId="43A099D7" w:rsidR="00A55514" w:rsidRPr="00265288" w:rsidRDefault="00F10703" w:rsidP="00FE3A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__________</w:t>
            </w:r>
          </w:p>
        </w:tc>
        <w:tc>
          <w:tcPr>
            <w:tcW w:w="1608" w:type="dxa"/>
            <w:shd w:val="clear" w:color="auto" w:fill="FFFFFF" w:themeFill="background1"/>
          </w:tcPr>
          <w:p w14:paraId="5E561BF8" w14:textId="1A8B6B75" w:rsidR="00A55514" w:rsidRPr="00265288" w:rsidRDefault="00F10703" w:rsidP="00FE3A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___________</w:t>
            </w:r>
          </w:p>
        </w:tc>
        <w:tc>
          <w:tcPr>
            <w:tcW w:w="2226" w:type="dxa"/>
            <w:shd w:val="clear" w:color="auto" w:fill="FFFFFF" w:themeFill="background1"/>
          </w:tcPr>
          <w:p w14:paraId="287BE97D" w14:textId="3854589E" w:rsidR="00A55514" w:rsidRPr="00265288" w:rsidRDefault="00F10703" w:rsidP="00FE3A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___________</w:t>
            </w:r>
          </w:p>
        </w:tc>
        <w:tc>
          <w:tcPr>
            <w:tcW w:w="990" w:type="dxa"/>
            <w:shd w:val="clear" w:color="auto" w:fill="FFFFFF" w:themeFill="background1"/>
          </w:tcPr>
          <w:p w14:paraId="34B92592" w14:textId="2BE43BA2" w:rsidR="00A55514" w:rsidRPr="00265288" w:rsidRDefault="00F10703" w:rsidP="00FE3A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288">
              <w:t>_____</w:t>
            </w:r>
          </w:p>
        </w:tc>
      </w:tr>
      <w:tr w:rsidR="0060334F" w:rsidRPr="00265288" w14:paraId="78565A1F" w14:textId="77777777" w:rsidTr="004B4E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8" w:type="dxa"/>
            <w:shd w:val="clear" w:color="auto" w:fill="FFFFFF" w:themeFill="background1"/>
          </w:tcPr>
          <w:p w14:paraId="4D1A5F4D" w14:textId="77777777" w:rsidR="00A55514" w:rsidRPr="00265288" w:rsidRDefault="00A55514" w:rsidP="00FE3AEA">
            <w:pPr>
              <w:jc w:val="center"/>
            </w:pPr>
            <w:r w:rsidRPr="00265288">
              <w:t>ENG</w:t>
            </w:r>
          </w:p>
        </w:tc>
        <w:tc>
          <w:tcPr>
            <w:tcW w:w="1608" w:type="dxa"/>
            <w:shd w:val="clear" w:color="auto" w:fill="FFFFFF" w:themeFill="background1"/>
          </w:tcPr>
          <w:p w14:paraId="07C6E6E4" w14:textId="1042443F" w:rsidR="00A55514" w:rsidRPr="00265288" w:rsidRDefault="0060334F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</w:t>
            </w:r>
          </w:p>
        </w:tc>
        <w:tc>
          <w:tcPr>
            <w:tcW w:w="1608" w:type="dxa"/>
            <w:shd w:val="clear" w:color="auto" w:fill="FFFFFF" w:themeFill="background1"/>
          </w:tcPr>
          <w:p w14:paraId="74946B1A" w14:textId="6D78E035" w:rsidR="00A55514" w:rsidRPr="00265288" w:rsidRDefault="0060334F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</w:t>
            </w:r>
          </w:p>
        </w:tc>
        <w:tc>
          <w:tcPr>
            <w:tcW w:w="1608" w:type="dxa"/>
            <w:shd w:val="clear" w:color="auto" w:fill="FFFFFF" w:themeFill="background1"/>
          </w:tcPr>
          <w:p w14:paraId="7CDDC013" w14:textId="08F985D6" w:rsidR="00A55514" w:rsidRPr="00265288" w:rsidRDefault="0060334F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_</w:t>
            </w:r>
          </w:p>
        </w:tc>
        <w:tc>
          <w:tcPr>
            <w:tcW w:w="2226" w:type="dxa"/>
            <w:shd w:val="clear" w:color="auto" w:fill="FFFFFF" w:themeFill="background1"/>
          </w:tcPr>
          <w:p w14:paraId="621E8E03" w14:textId="63687583" w:rsidR="00A55514" w:rsidRPr="00265288" w:rsidRDefault="0060334F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______</w:t>
            </w:r>
          </w:p>
        </w:tc>
        <w:tc>
          <w:tcPr>
            <w:tcW w:w="990" w:type="dxa"/>
            <w:shd w:val="clear" w:color="auto" w:fill="FFFFFF" w:themeFill="background1"/>
          </w:tcPr>
          <w:p w14:paraId="493B05B2" w14:textId="3F2A20E4" w:rsidR="00A55514" w:rsidRPr="00265288" w:rsidRDefault="0060334F" w:rsidP="00FE3A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288">
              <w:t>_____</w:t>
            </w:r>
          </w:p>
        </w:tc>
      </w:tr>
    </w:tbl>
    <w:p w14:paraId="792B3942" w14:textId="6DAF7D91" w:rsidR="008B1824" w:rsidRPr="00265288" w:rsidRDefault="00D95E83" w:rsidP="0074253E">
      <w:pPr>
        <w:ind w:right="90"/>
      </w:pPr>
      <w:r w:rsidRPr="00265288">
        <w:tab/>
      </w:r>
      <w:r w:rsidRPr="00265288">
        <w:tab/>
      </w:r>
      <w:r w:rsidRPr="00265288">
        <w:tab/>
      </w:r>
      <w:r w:rsidRPr="00265288">
        <w:tab/>
      </w:r>
      <w:r w:rsidRPr="00265288">
        <w:tab/>
      </w:r>
      <w:r w:rsidR="00E655CF" w:rsidRPr="00265288">
        <w:tab/>
      </w:r>
    </w:p>
    <w:p w14:paraId="4C772115" w14:textId="77777777" w:rsidR="0032686B" w:rsidRPr="00D51297" w:rsidRDefault="0032686B" w:rsidP="00126828">
      <w:pPr>
        <w:jc w:val="center"/>
      </w:pPr>
    </w:p>
    <w:p w14:paraId="4C772116" w14:textId="77777777" w:rsidR="0032686B" w:rsidRPr="00D51297" w:rsidRDefault="0032686B" w:rsidP="00773CF0"/>
    <w:p w14:paraId="09E321CF" w14:textId="3C479D2D" w:rsidR="003D2E49" w:rsidRPr="00D51297" w:rsidRDefault="00B743B7" w:rsidP="004B4E3A">
      <w:pPr>
        <w:ind w:left="720"/>
      </w:pPr>
      <w:r w:rsidRPr="00D51297">
        <w:rPr>
          <w:b/>
          <w:bCs/>
          <w:u w:val="single"/>
        </w:rPr>
        <w:t xml:space="preserve">Humanities/Fine </w:t>
      </w:r>
      <w:r w:rsidR="005C284E" w:rsidRPr="00D51297">
        <w:rPr>
          <w:b/>
          <w:bCs/>
          <w:u w:val="single"/>
        </w:rPr>
        <w:t xml:space="preserve">Arts </w:t>
      </w:r>
      <w:r w:rsidR="0056595B" w:rsidRPr="00D51297">
        <w:rPr>
          <w:b/>
          <w:bCs/>
          <w:u w:val="single"/>
        </w:rPr>
        <w:tab/>
      </w:r>
      <w:r w:rsidR="0056595B" w:rsidRPr="00D51297">
        <w:rPr>
          <w:b/>
          <w:bCs/>
          <w:u w:val="single"/>
        </w:rPr>
        <w:tab/>
      </w:r>
      <w:r w:rsidR="005C284E" w:rsidRPr="00D51297">
        <w:rPr>
          <w:b/>
          <w:bCs/>
          <w:color w:val="C00000"/>
          <w:u w:val="single"/>
        </w:rPr>
        <w:t>3</w:t>
      </w:r>
      <w:r w:rsidR="00E32EC1" w:rsidRPr="00D51297">
        <w:rPr>
          <w:b/>
          <w:bCs/>
          <w:color w:val="C00000"/>
          <w:u w:val="single"/>
        </w:rPr>
        <w:t>SHC</w:t>
      </w:r>
      <w:r w:rsidR="005C284E" w:rsidRPr="00D51297">
        <w:tab/>
      </w:r>
      <w:r w:rsidR="005C284E" w:rsidRPr="00D51297">
        <w:tab/>
      </w:r>
      <w:r w:rsidR="005C284E" w:rsidRPr="00D51297">
        <w:rPr>
          <w:b/>
          <w:bCs/>
          <w:u w:val="single"/>
        </w:rPr>
        <w:t>1</w:t>
      </w:r>
      <w:r w:rsidR="005C284E" w:rsidRPr="00D51297">
        <w:rPr>
          <w:b/>
          <w:bCs/>
          <w:u w:val="single"/>
          <w:vertAlign w:val="superscript"/>
        </w:rPr>
        <w:t>st</w:t>
      </w:r>
      <w:r w:rsidR="005C284E" w:rsidRPr="00D51297">
        <w:rPr>
          <w:b/>
          <w:bCs/>
          <w:u w:val="single"/>
        </w:rPr>
        <w:t xml:space="preserve"> SEM</w:t>
      </w:r>
      <w:r w:rsidR="00984AAF">
        <w:rPr>
          <w:b/>
          <w:bCs/>
          <w:u w:val="single"/>
        </w:rPr>
        <w:tab/>
      </w:r>
      <w:r w:rsidR="00FA01E1" w:rsidRPr="00D51297">
        <w:rPr>
          <w:b/>
          <w:bCs/>
          <w:u w:val="single"/>
        </w:rPr>
        <w:t>SHC</w:t>
      </w:r>
      <w:r w:rsidR="00FA01E1" w:rsidRPr="00D51297">
        <w:rPr>
          <w:b/>
          <w:bCs/>
          <w:u w:val="single"/>
        </w:rPr>
        <w:tab/>
        <w:t>Term</w:t>
      </w:r>
      <w:r w:rsidR="00FA01E1" w:rsidRPr="00D51297">
        <w:rPr>
          <w:b/>
          <w:bCs/>
          <w:u w:val="single"/>
        </w:rPr>
        <w:tab/>
      </w:r>
      <w:r w:rsidR="00252216" w:rsidRPr="00D51297">
        <w:rPr>
          <w:b/>
          <w:bCs/>
          <w:u w:val="single"/>
        </w:rPr>
        <w:tab/>
      </w:r>
      <w:r w:rsidR="00FA01E1" w:rsidRPr="00D51297">
        <w:rPr>
          <w:b/>
          <w:bCs/>
          <w:u w:val="single"/>
        </w:rPr>
        <w:t>Grade</w:t>
      </w:r>
    </w:p>
    <w:p w14:paraId="7FD4E82C" w14:textId="0A252AC0" w:rsidR="00B743B7" w:rsidRPr="00D51297" w:rsidRDefault="00B743B7" w:rsidP="004B4E3A">
      <w:pPr>
        <w:ind w:left="720"/>
      </w:pPr>
      <w:r w:rsidRPr="00D51297">
        <w:t xml:space="preserve">ENG 101 </w:t>
      </w:r>
      <w:r w:rsidRPr="00D51297">
        <w:tab/>
        <w:t>English Composition</w:t>
      </w:r>
      <w:r w:rsidR="00E32EC1" w:rsidRPr="00D51297">
        <w:t xml:space="preserve"> I (3-0-3)</w:t>
      </w:r>
      <w:r w:rsidR="00FC414F" w:rsidRPr="00D51297">
        <w:tab/>
      </w:r>
      <w:r w:rsidR="00FC414F" w:rsidRPr="00D51297">
        <w:tab/>
        <w:t>BIO 210</w:t>
      </w:r>
      <w:r w:rsidR="00FC414F" w:rsidRPr="00D51297">
        <w:tab/>
        <w:t>4</w:t>
      </w:r>
      <w:r w:rsidR="00FC414F" w:rsidRPr="00D51297">
        <w:tab/>
      </w:r>
      <w:r w:rsidR="00252216" w:rsidRPr="00D51297">
        <w:t>__________</w:t>
      </w:r>
      <w:r w:rsidR="00252216" w:rsidRPr="00D51297">
        <w:tab/>
        <w:t>____</w:t>
      </w:r>
    </w:p>
    <w:p w14:paraId="4C772118" w14:textId="4EE5C1E5" w:rsidR="0032686B" w:rsidRPr="00D51297" w:rsidRDefault="00252216" w:rsidP="004B4E3A">
      <w:pPr>
        <w:ind w:left="720"/>
      </w:pPr>
      <w:r w:rsidRPr="00D51297">
        <w:tab/>
      </w:r>
      <w:r w:rsidRPr="00D51297">
        <w:tab/>
      </w:r>
      <w:r w:rsidRPr="00D51297">
        <w:tab/>
      </w:r>
      <w:r w:rsidRPr="00D51297">
        <w:tab/>
      </w:r>
      <w:r w:rsidRPr="00D51297">
        <w:tab/>
      </w:r>
      <w:r w:rsidRPr="00D51297">
        <w:tab/>
      </w:r>
      <w:r w:rsidRPr="00D51297">
        <w:tab/>
        <w:t>ENG 101</w:t>
      </w:r>
      <w:r w:rsidR="008A7AFF" w:rsidRPr="00D51297">
        <w:tab/>
      </w:r>
      <w:r w:rsidR="00143D6D" w:rsidRPr="00D51297">
        <w:t>3</w:t>
      </w:r>
      <w:r w:rsidR="008A7AFF" w:rsidRPr="00D51297">
        <w:tab/>
        <w:t>__________</w:t>
      </w:r>
      <w:r w:rsidR="008A7AFF" w:rsidRPr="00D51297">
        <w:tab/>
        <w:t>____</w:t>
      </w:r>
    </w:p>
    <w:p w14:paraId="103AE25B" w14:textId="5F4C463B" w:rsidR="008A7AFF" w:rsidRPr="00D51297" w:rsidRDefault="00743252" w:rsidP="004B4E3A">
      <w:pPr>
        <w:ind w:left="720"/>
      </w:pPr>
      <w:r w:rsidRPr="00D51297">
        <w:rPr>
          <w:b/>
          <w:bCs/>
          <w:u w:val="single"/>
        </w:rPr>
        <w:t>Natural</w:t>
      </w:r>
      <w:r w:rsidR="00FA5C31" w:rsidRPr="00D51297">
        <w:rPr>
          <w:b/>
          <w:bCs/>
          <w:u w:val="single"/>
        </w:rPr>
        <w:t xml:space="preserve"> Sciences/Mathematics (NSM)</w:t>
      </w:r>
      <w:r w:rsidRPr="00D51297">
        <w:rPr>
          <w:b/>
          <w:bCs/>
          <w:u w:val="single"/>
        </w:rPr>
        <w:t xml:space="preserve"> </w:t>
      </w:r>
      <w:r w:rsidRPr="00D51297">
        <w:rPr>
          <w:b/>
          <w:bCs/>
          <w:color w:val="C00000"/>
          <w:u w:val="single"/>
        </w:rPr>
        <w:t>14SCH</w:t>
      </w:r>
      <w:r w:rsidR="008A7AFF" w:rsidRPr="00D51297">
        <w:tab/>
        <w:t>MAT 155</w:t>
      </w:r>
      <w:r w:rsidR="008A7AFF" w:rsidRPr="00D51297">
        <w:tab/>
      </w:r>
      <w:r w:rsidR="00932FC8" w:rsidRPr="00D51297">
        <w:t>3</w:t>
      </w:r>
      <w:r w:rsidR="00932FC8" w:rsidRPr="00D51297">
        <w:tab/>
        <w:t>__________</w:t>
      </w:r>
      <w:r w:rsidR="00932FC8" w:rsidRPr="00D51297">
        <w:tab/>
        <w:t>____</w:t>
      </w:r>
    </w:p>
    <w:p w14:paraId="5B4A0AAD" w14:textId="04475913" w:rsidR="00932FC8" w:rsidRPr="00D51297" w:rsidRDefault="00743252" w:rsidP="004B4E3A">
      <w:pPr>
        <w:ind w:left="720"/>
      </w:pPr>
      <w:r w:rsidRPr="00D51297">
        <w:t>BIO</w:t>
      </w:r>
      <w:r w:rsidR="00604BFC" w:rsidRPr="00D51297">
        <w:t xml:space="preserve"> 210</w:t>
      </w:r>
      <w:r w:rsidR="00604BFC" w:rsidRPr="00D51297">
        <w:tab/>
      </w:r>
      <w:bookmarkStart w:id="0" w:name="_Hlk77679055"/>
      <w:r w:rsidR="00604BFC" w:rsidRPr="00D51297">
        <w:t>Anatomy and Ph</w:t>
      </w:r>
      <w:r w:rsidR="00E70743" w:rsidRPr="00D51297">
        <w:t>ysiology I (3-3-4)</w:t>
      </w:r>
      <w:bookmarkEnd w:id="0"/>
      <w:r w:rsidR="00E12DD3" w:rsidRPr="00D51297">
        <w:tab/>
      </w:r>
      <w:r w:rsidR="003071F4">
        <w:t>C</w:t>
      </w:r>
      <w:r w:rsidR="00D21FB9">
        <w:t>OL  103</w:t>
      </w:r>
      <w:r w:rsidR="00E12DD3" w:rsidRPr="00D51297">
        <w:tab/>
      </w:r>
      <w:r w:rsidR="00143D6D" w:rsidRPr="00D51297">
        <w:t>3</w:t>
      </w:r>
      <w:r w:rsidR="00E12DD3" w:rsidRPr="00D51297">
        <w:tab/>
        <w:t>__________</w:t>
      </w:r>
      <w:r w:rsidR="00E12DD3" w:rsidRPr="00D51297">
        <w:tab/>
        <w:t>____</w:t>
      </w:r>
    </w:p>
    <w:p w14:paraId="4C772119" w14:textId="4EBB5E0F" w:rsidR="0032686B" w:rsidRPr="00D51297" w:rsidRDefault="000434F4" w:rsidP="004B4E3A">
      <w:pPr>
        <w:ind w:left="720"/>
      </w:pPr>
      <w:r w:rsidRPr="00D51297">
        <w:t>BIO 211</w:t>
      </w:r>
      <w:r w:rsidRPr="00D51297">
        <w:tab/>
        <w:t>Anatomy and Physiology II (3-3-4)</w:t>
      </w:r>
    </w:p>
    <w:p w14:paraId="3A1C077F" w14:textId="0BA71D0C" w:rsidR="00E203B2" w:rsidRPr="00E203B2" w:rsidRDefault="00657740" w:rsidP="00E203B2">
      <w:pPr>
        <w:ind w:left="720"/>
      </w:pPr>
      <w:r w:rsidRPr="00D51297">
        <w:t>MAT 155</w:t>
      </w:r>
      <w:r w:rsidRPr="00D51297">
        <w:tab/>
        <w:t xml:space="preserve">Contemporary </w:t>
      </w:r>
      <w:r w:rsidR="009C61C3" w:rsidRPr="00D51297">
        <w:t>Mathematics (</w:t>
      </w:r>
      <w:r w:rsidR="00D36D16" w:rsidRPr="00D51297">
        <w:t>3-3-3)</w:t>
      </w:r>
    </w:p>
    <w:p w14:paraId="0D9325B9" w14:textId="0E89C807" w:rsidR="00AD61CE" w:rsidRPr="00E203B2" w:rsidRDefault="00E203B2" w:rsidP="004B4E3A">
      <w:pPr>
        <w:ind w:left="720"/>
        <w:rPr>
          <w:color w:val="002060"/>
        </w:rPr>
      </w:pPr>
      <w:r>
        <w:rPr>
          <w:color w:val="002060"/>
        </w:rPr>
        <w:t>(</w:t>
      </w:r>
      <w:r w:rsidR="00AD61CE" w:rsidRPr="00E203B2">
        <w:rPr>
          <w:color w:val="002060"/>
        </w:rPr>
        <w:t>MAT 110</w:t>
      </w:r>
      <w:r w:rsidR="00011DD4" w:rsidRPr="00E203B2">
        <w:rPr>
          <w:color w:val="002060"/>
        </w:rPr>
        <w:t xml:space="preserve"> can be </w:t>
      </w:r>
      <w:r w:rsidR="00F204BD" w:rsidRPr="00E203B2">
        <w:rPr>
          <w:color w:val="002060"/>
        </w:rPr>
        <w:t>substituted for College Transfer</w:t>
      </w:r>
      <w:r>
        <w:rPr>
          <w:color w:val="002060"/>
        </w:rPr>
        <w:t>)</w:t>
      </w:r>
    </w:p>
    <w:p w14:paraId="37938477" w14:textId="521F15C6" w:rsidR="003D2E49" w:rsidRPr="00D51297" w:rsidRDefault="00D36D16" w:rsidP="004B4E3A">
      <w:pPr>
        <w:ind w:left="720"/>
      </w:pPr>
      <w:r w:rsidRPr="00D51297">
        <w:t>CPT 101</w:t>
      </w:r>
      <w:r w:rsidR="00F145B8" w:rsidRPr="00D51297">
        <w:tab/>
      </w:r>
      <w:r w:rsidR="00143D6D" w:rsidRPr="00D51297">
        <w:t>Introduction</w:t>
      </w:r>
      <w:r w:rsidR="00F145B8" w:rsidRPr="00D51297">
        <w:t xml:space="preserve"> to Computers (3-0-3)</w:t>
      </w:r>
      <w:r w:rsidRPr="00D51297">
        <w:tab/>
      </w:r>
      <w:r w:rsidR="00143D6D" w:rsidRPr="00D51297">
        <w:tab/>
      </w:r>
    </w:p>
    <w:p w14:paraId="28D0176A" w14:textId="77777777" w:rsidR="00AD61CE" w:rsidRPr="00D51297" w:rsidRDefault="00AD61CE" w:rsidP="007E64B4"/>
    <w:p w14:paraId="1DE9CE28" w14:textId="45581C17" w:rsidR="00D36D16" w:rsidRPr="00D51297" w:rsidRDefault="003D2E49" w:rsidP="004B4E3A">
      <w:pPr>
        <w:ind w:left="720"/>
      </w:pPr>
      <w:r w:rsidRPr="00D51297">
        <w:rPr>
          <w:b/>
          <w:bCs/>
          <w:u w:val="single"/>
        </w:rPr>
        <w:t>Social/Behavioral Scien</w:t>
      </w:r>
      <w:r w:rsidR="00F974B8" w:rsidRPr="00D51297">
        <w:rPr>
          <w:b/>
          <w:bCs/>
          <w:u w:val="single"/>
        </w:rPr>
        <w:t xml:space="preserve">ces (SBS) </w:t>
      </w:r>
      <w:r w:rsidR="00F974B8" w:rsidRPr="00D51297">
        <w:rPr>
          <w:b/>
          <w:bCs/>
          <w:color w:val="C00000"/>
          <w:u w:val="single"/>
        </w:rPr>
        <w:t>3SHC</w:t>
      </w:r>
      <w:r w:rsidR="00D36D16" w:rsidRPr="00D51297">
        <w:tab/>
      </w:r>
      <w:r w:rsidR="00C438C1" w:rsidRPr="00D51297">
        <w:tab/>
      </w:r>
      <w:r w:rsidR="00C438C1" w:rsidRPr="00D51297">
        <w:rPr>
          <w:b/>
          <w:bCs/>
          <w:u w:val="single"/>
        </w:rPr>
        <w:t>2</w:t>
      </w:r>
      <w:proofErr w:type="gramStart"/>
      <w:r w:rsidR="00984AAF" w:rsidRPr="00984AAF">
        <w:rPr>
          <w:b/>
          <w:bCs/>
          <w:u w:val="single"/>
          <w:vertAlign w:val="superscript"/>
        </w:rPr>
        <w:t>nd</w:t>
      </w:r>
      <w:r w:rsidR="00984AAF">
        <w:rPr>
          <w:b/>
          <w:bCs/>
          <w:u w:val="single"/>
        </w:rPr>
        <w:t xml:space="preserve"> </w:t>
      </w:r>
      <w:r w:rsidR="00C438C1" w:rsidRPr="00D51297">
        <w:rPr>
          <w:b/>
          <w:bCs/>
          <w:u w:val="single"/>
        </w:rPr>
        <w:t xml:space="preserve"> SEM</w:t>
      </w:r>
      <w:proofErr w:type="gramEnd"/>
      <w:r w:rsidR="00C438C1" w:rsidRPr="00D51297">
        <w:rPr>
          <w:b/>
          <w:bCs/>
          <w:u w:val="single"/>
        </w:rPr>
        <w:tab/>
        <w:t>SCH</w:t>
      </w:r>
      <w:r w:rsidR="00C438C1" w:rsidRPr="00D51297">
        <w:rPr>
          <w:b/>
          <w:bCs/>
          <w:u w:val="single"/>
        </w:rPr>
        <w:tab/>
        <w:t>TERM</w:t>
      </w:r>
      <w:r w:rsidR="00C438C1" w:rsidRPr="00D51297">
        <w:rPr>
          <w:b/>
          <w:bCs/>
          <w:u w:val="single"/>
        </w:rPr>
        <w:tab/>
      </w:r>
      <w:r w:rsidR="00C438C1" w:rsidRPr="00D51297">
        <w:rPr>
          <w:b/>
          <w:bCs/>
          <w:u w:val="single"/>
        </w:rPr>
        <w:tab/>
        <w:t>Grade</w:t>
      </w:r>
    </w:p>
    <w:p w14:paraId="4C77211B" w14:textId="3A615EE4" w:rsidR="0032686B" w:rsidRPr="00D51297" w:rsidRDefault="00C438C1" w:rsidP="004B4E3A">
      <w:pPr>
        <w:ind w:left="720"/>
      </w:pPr>
      <w:r w:rsidRPr="00D51297">
        <w:t xml:space="preserve">PSY </w:t>
      </w:r>
      <w:r w:rsidR="00EA2626" w:rsidRPr="00D51297">
        <w:t xml:space="preserve">201 </w:t>
      </w:r>
      <w:r w:rsidR="00EA2626" w:rsidRPr="00D51297">
        <w:tab/>
      </w:r>
      <w:r w:rsidRPr="00D51297">
        <w:t>General Psychology (3-0-3)</w:t>
      </w:r>
      <w:r w:rsidR="00612698" w:rsidRPr="00D51297">
        <w:tab/>
      </w:r>
      <w:r w:rsidR="00612698" w:rsidRPr="00D51297">
        <w:tab/>
        <w:t>BIO 211</w:t>
      </w:r>
      <w:r w:rsidR="00612698" w:rsidRPr="00D51297">
        <w:tab/>
        <w:t>4</w:t>
      </w:r>
      <w:r w:rsidR="00612698" w:rsidRPr="00D51297">
        <w:tab/>
        <w:t>__________</w:t>
      </w:r>
      <w:r w:rsidR="00612698" w:rsidRPr="00D51297">
        <w:tab/>
        <w:t>_____</w:t>
      </w:r>
    </w:p>
    <w:p w14:paraId="5135CE4F" w14:textId="44822460" w:rsidR="00EA2626" w:rsidRPr="00D51297" w:rsidRDefault="00612698" w:rsidP="004B4E3A">
      <w:pPr>
        <w:ind w:left="720"/>
      </w:pPr>
      <w:r w:rsidRPr="00D51297">
        <w:tab/>
      </w:r>
      <w:r w:rsidRPr="00D51297">
        <w:tab/>
      </w:r>
      <w:r w:rsidRPr="00D51297">
        <w:tab/>
      </w:r>
      <w:r w:rsidRPr="00D51297">
        <w:tab/>
      </w:r>
      <w:r w:rsidRPr="00D51297">
        <w:tab/>
      </w:r>
      <w:r w:rsidRPr="00D51297">
        <w:tab/>
      </w:r>
      <w:r w:rsidRPr="00D51297">
        <w:tab/>
      </w:r>
      <w:r w:rsidR="00D86BC6" w:rsidRPr="00D51297">
        <w:t>PSY 201</w:t>
      </w:r>
      <w:r w:rsidR="00D86BC6" w:rsidRPr="00D51297">
        <w:tab/>
        <w:t>3</w:t>
      </w:r>
      <w:r w:rsidR="00D86BC6" w:rsidRPr="00D51297">
        <w:tab/>
        <w:t>__________</w:t>
      </w:r>
      <w:r w:rsidR="00D86BC6" w:rsidRPr="00D51297">
        <w:tab/>
        <w:t>_____</w:t>
      </w:r>
    </w:p>
    <w:p w14:paraId="4DECB284" w14:textId="773B405F" w:rsidR="00EA2626" w:rsidRPr="00D51297" w:rsidRDefault="00DF4E36" w:rsidP="004B4E3A">
      <w:pPr>
        <w:ind w:left="720"/>
      </w:pPr>
      <w:r>
        <w:t>COL  103</w:t>
      </w:r>
      <w:r>
        <w:tab/>
        <w:t>College Skills</w:t>
      </w:r>
      <w:r>
        <w:tab/>
      </w:r>
      <w:r w:rsidR="00612698" w:rsidRPr="00D51297">
        <w:t xml:space="preserve"> (3-0-3)</w:t>
      </w:r>
      <w:r w:rsidR="008F7C83" w:rsidRPr="008F7C83">
        <w:rPr>
          <w:b/>
          <w:bCs/>
          <w:color w:val="C00000"/>
        </w:rPr>
        <w:t xml:space="preserve"> </w:t>
      </w:r>
      <w:r w:rsidR="008F7C83" w:rsidRPr="00D51297">
        <w:rPr>
          <w:b/>
          <w:bCs/>
          <w:color w:val="C00000"/>
        </w:rPr>
        <w:t>(3 SHC)</w:t>
      </w:r>
      <w:r w:rsidR="00DC0ADE">
        <w:tab/>
      </w:r>
      <w:r w:rsidR="00C80D17" w:rsidRPr="00D51297">
        <w:t>CPT 101</w:t>
      </w:r>
      <w:r w:rsidR="00C80D17" w:rsidRPr="00D51297">
        <w:tab/>
        <w:t>3</w:t>
      </w:r>
      <w:r w:rsidR="00C80D17" w:rsidRPr="00D51297">
        <w:tab/>
        <w:t>__________</w:t>
      </w:r>
      <w:r w:rsidR="00C80D17" w:rsidRPr="00D51297">
        <w:tab/>
        <w:t>_____</w:t>
      </w:r>
    </w:p>
    <w:p w14:paraId="4C77211C" w14:textId="4CF4F651" w:rsidR="0032686B" w:rsidRPr="00D51297" w:rsidRDefault="00D82348" w:rsidP="00773CF0">
      <w:pPr>
        <w:rPr>
          <w:b/>
          <w:bCs/>
        </w:rPr>
      </w:pPr>
      <w:r w:rsidRPr="00D51297">
        <w:tab/>
      </w:r>
      <w:r w:rsidRPr="00D51297">
        <w:tab/>
      </w:r>
      <w:r w:rsidR="00743EFD" w:rsidRPr="00D51297">
        <w:tab/>
      </w:r>
    </w:p>
    <w:p w14:paraId="4C77211D" w14:textId="77777777" w:rsidR="0032686B" w:rsidRPr="00D51297" w:rsidRDefault="0032686B" w:rsidP="00773CF0"/>
    <w:p w14:paraId="4C77213B" w14:textId="1727426B" w:rsidR="0032686B" w:rsidRDefault="003D20CA" w:rsidP="00DC0ADE">
      <w:pPr>
        <w:rPr>
          <w:b/>
          <w:bCs/>
          <w:u w:val="single"/>
        </w:rPr>
      </w:pPr>
      <w:r w:rsidRPr="00D51297">
        <w:tab/>
      </w:r>
      <w:r w:rsidRPr="00D51297">
        <w:tab/>
      </w:r>
      <w:r w:rsidRPr="00D51297">
        <w:tab/>
      </w:r>
      <w:r w:rsidRPr="00D51297">
        <w:tab/>
      </w:r>
      <w:r w:rsidR="00E32177" w:rsidRPr="00D51297">
        <w:rPr>
          <w:b/>
          <w:bCs/>
          <w:u w:val="single"/>
        </w:rPr>
        <w:t>Total 23 S</w:t>
      </w:r>
      <w:r w:rsidR="00886F52" w:rsidRPr="00D51297">
        <w:rPr>
          <w:b/>
          <w:bCs/>
          <w:u w:val="single"/>
        </w:rPr>
        <w:t>HC</w:t>
      </w:r>
    </w:p>
    <w:p w14:paraId="582BC734" w14:textId="228608E8" w:rsidR="00DC0ADE" w:rsidRDefault="00DC0ADE" w:rsidP="00DC0ADE">
      <w:pPr>
        <w:rPr>
          <w:b/>
          <w:bCs/>
          <w:u w:val="single"/>
        </w:rPr>
      </w:pPr>
    </w:p>
    <w:p w14:paraId="0B107F28" w14:textId="12EAD0F7" w:rsidR="00DC0ADE" w:rsidRDefault="00DC0ADE" w:rsidP="00DC0ADE">
      <w:pPr>
        <w:rPr>
          <w:b/>
          <w:bCs/>
          <w:u w:val="single"/>
        </w:rPr>
      </w:pPr>
    </w:p>
    <w:p w14:paraId="555F4662" w14:textId="431BEF59" w:rsidR="00DC0ADE" w:rsidRDefault="00DC0ADE" w:rsidP="00DC0ADE">
      <w:pPr>
        <w:rPr>
          <w:b/>
          <w:bCs/>
          <w:u w:val="single"/>
        </w:rPr>
      </w:pPr>
    </w:p>
    <w:p w14:paraId="21BA09B1" w14:textId="77777777" w:rsidR="00DC0ADE" w:rsidRPr="00DC0ADE" w:rsidRDefault="00DC0ADE" w:rsidP="00DC0ADE">
      <w:pPr>
        <w:rPr>
          <w:b/>
          <w:bCs/>
          <w:u w:val="single"/>
        </w:rPr>
      </w:pPr>
    </w:p>
    <w:p w14:paraId="4C77213C" w14:textId="77777777" w:rsidR="0032686B" w:rsidRPr="007E64B4" w:rsidRDefault="00E4376C">
      <w:pPr>
        <w:pStyle w:val="Heading1"/>
        <w:ind w:left="385"/>
        <w:rPr>
          <w:color w:val="002060"/>
        </w:rPr>
      </w:pPr>
      <w:r w:rsidRPr="007E64B4">
        <w:rPr>
          <w:color w:val="002060"/>
          <w:w w:val="105"/>
        </w:rPr>
        <w:t>Pre-Medical</w:t>
      </w:r>
    </w:p>
    <w:p w14:paraId="4C77213D" w14:textId="77777777" w:rsidR="0032686B" w:rsidRPr="00D51297" w:rsidRDefault="00E4376C">
      <w:pPr>
        <w:spacing w:before="115" w:line="290" w:lineRule="auto"/>
        <w:ind w:left="390" w:right="157" w:hanging="5"/>
        <w:jc w:val="both"/>
        <w:rPr>
          <w:sz w:val="17"/>
        </w:rPr>
      </w:pPr>
      <w:r w:rsidRPr="00D51297">
        <w:rPr>
          <w:b/>
          <w:color w:val="3F3F3F"/>
          <w:sz w:val="18"/>
        </w:rPr>
        <w:t>Program Description:</w:t>
      </w:r>
      <w:r w:rsidRPr="00D51297">
        <w:rPr>
          <w:b/>
          <w:color w:val="3F3F3F"/>
          <w:spacing w:val="1"/>
          <w:sz w:val="18"/>
        </w:rPr>
        <w:t xml:space="preserve"> </w:t>
      </w:r>
      <w:r w:rsidRPr="00D51297">
        <w:rPr>
          <w:color w:val="3F3F3F"/>
          <w:sz w:val="17"/>
        </w:rPr>
        <w:t xml:space="preserve">If you want a career in the medical field, then this certificate program is a </w:t>
      </w:r>
      <w:r w:rsidRPr="00D51297">
        <w:rPr>
          <w:color w:val="4F4F4F"/>
          <w:sz w:val="17"/>
        </w:rPr>
        <w:t xml:space="preserve">starter </w:t>
      </w:r>
      <w:r w:rsidRPr="00D51297">
        <w:rPr>
          <w:color w:val="3F3F3F"/>
          <w:sz w:val="17"/>
        </w:rPr>
        <w:t xml:space="preserve">for you. After completing </w:t>
      </w:r>
      <w:r w:rsidRPr="00D51297">
        <w:rPr>
          <w:color w:val="4F4F4F"/>
          <w:sz w:val="17"/>
        </w:rPr>
        <w:t>the</w:t>
      </w:r>
      <w:r w:rsidRPr="00D51297">
        <w:rPr>
          <w:color w:val="4F4F4F"/>
          <w:spacing w:val="1"/>
          <w:sz w:val="17"/>
        </w:rPr>
        <w:t xml:space="preserve"> </w:t>
      </w:r>
      <w:r w:rsidRPr="00D51297">
        <w:rPr>
          <w:color w:val="3F3F3F"/>
          <w:w w:val="105"/>
          <w:sz w:val="17"/>
        </w:rPr>
        <w:t>Pre-Medical Certificate Program, you will be given the opportunity to apply to the Practical Nursing Diploma program or enroll in the</w:t>
      </w:r>
      <w:r w:rsidRPr="00D51297">
        <w:rPr>
          <w:color w:val="3F3F3F"/>
          <w:spacing w:val="1"/>
          <w:w w:val="105"/>
          <w:sz w:val="17"/>
        </w:rPr>
        <w:t xml:space="preserve"> </w:t>
      </w:r>
      <w:r w:rsidRPr="00D51297">
        <w:rPr>
          <w:color w:val="3F3F3F"/>
          <w:w w:val="105"/>
          <w:sz w:val="17"/>
        </w:rPr>
        <w:t>Associate</w:t>
      </w:r>
      <w:r w:rsidRPr="00D51297">
        <w:rPr>
          <w:color w:val="3F3F3F"/>
          <w:spacing w:val="11"/>
          <w:w w:val="105"/>
          <w:sz w:val="17"/>
        </w:rPr>
        <w:t xml:space="preserve"> </w:t>
      </w:r>
      <w:r w:rsidRPr="00D51297">
        <w:rPr>
          <w:color w:val="3F3F3F"/>
          <w:w w:val="105"/>
          <w:sz w:val="17"/>
        </w:rPr>
        <w:t>of</w:t>
      </w:r>
      <w:r w:rsidRPr="00D51297">
        <w:rPr>
          <w:color w:val="3F3F3F"/>
          <w:spacing w:val="13"/>
          <w:w w:val="105"/>
          <w:sz w:val="17"/>
        </w:rPr>
        <w:t xml:space="preserve"> </w:t>
      </w:r>
      <w:r w:rsidRPr="00D51297">
        <w:rPr>
          <w:color w:val="3F3F3F"/>
          <w:w w:val="105"/>
          <w:sz w:val="17"/>
        </w:rPr>
        <w:t>Science Program.</w:t>
      </w:r>
    </w:p>
    <w:p w14:paraId="4C772140" w14:textId="77777777" w:rsidR="0032686B" w:rsidRPr="00D51297" w:rsidRDefault="0032686B">
      <w:pPr>
        <w:pStyle w:val="BodyText"/>
        <w:rPr>
          <w:sz w:val="18"/>
        </w:rPr>
      </w:pPr>
    </w:p>
    <w:p w14:paraId="4C772141" w14:textId="77777777" w:rsidR="0032686B" w:rsidRPr="00D51297" w:rsidRDefault="0032686B">
      <w:pPr>
        <w:pStyle w:val="BodyText"/>
        <w:spacing w:before="6"/>
        <w:rPr>
          <w:sz w:val="19"/>
        </w:rPr>
      </w:pPr>
    </w:p>
    <w:p w14:paraId="4C772142" w14:textId="39F1D7E1" w:rsidR="0032686B" w:rsidRPr="00D51297" w:rsidRDefault="0032686B" w:rsidP="00111F0C">
      <w:pPr>
        <w:ind w:left="360"/>
        <w:rPr>
          <w:sz w:val="21"/>
        </w:rPr>
      </w:pPr>
    </w:p>
    <w:p w14:paraId="0DF39833" w14:textId="55229E9D" w:rsidR="0056595B" w:rsidRPr="00D51297" w:rsidRDefault="0056595B">
      <w:pPr>
        <w:ind w:left="424"/>
        <w:rPr>
          <w:sz w:val="21"/>
        </w:rPr>
      </w:pPr>
    </w:p>
    <w:p w14:paraId="2C2BCED1" w14:textId="27AA0357" w:rsidR="0056595B" w:rsidRPr="00D51297" w:rsidRDefault="0056595B">
      <w:pPr>
        <w:ind w:left="424"/>
        <w:rPr>
          <w:sz w:val="21"/>
        </w:rPr>
      </w:pPr>
    </w:p>
    <w:p w14:paraId="404EEB29" w14:textId="0CE82C5A" w:rsidR="0056595B" w:rsidRPr="00D51297" w:rsidRDefault="0056595B">
      <w:pPr>
        <w:ind w:left="424"/>
        <w:rPr>
          <w:sz w:val="21"/>
        </w:rPr>
      </w:pPr>
      <w:r w:rsidRPr="00D51297">
        <w:rPr>
          <w:sz w:val="21"/>
        </w:rPr>
        <w:t xml:space="preserve">Revised </w:t>
      </w:r>
      <w:r w:rsidR="00E95196" w:rsidRPr="00D51297">
        <w:rPr>
          <w:sz w:val="21"/>
        </w:rPr>
        <w:t>7/2</w:t>
      </w:r>
      <w:r w:rsidR="00A912F4">
        <w:rPr>
          <w:sz w:val="21"/>
        </w:rPr>
        <w:t>1</w:t>
      </w:r>
      <w:r w:rsidR="00E95196" w:rsidRPr="00D51297">
        <w:rPr>
          <w:sz w:val="21"/>
        </w:rPr>
        <w:t>/2021</w:t>
      </w:r>
    </w:p>
    <w:sectPr w:rsidR="0056595B" w:rsidRPr="00D51297" w:rsidSect="00DC0ADE">
      <w:type w:val="continuous"/>
      <w:pgSz w:w="12240" w:h="15840"/>
      <w:pgMar w:top="1440" w:right="1080" w:bottom="144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zK3NDI2NLM0NjZW0lEKTi0uzszPAykwrgUASlTCDywAAAA="/>
  </w:docVars>
  <w:rsids>
    <w:rsidRoot w:val="0032686B"/>
    <w:rsid w:val="00011DD4"/>
    <w:rsid w:val="000404CC"/>
    <w:rsid w:val="000434F4"/>
    <w:rsid w:val="000C6C7A"/>
    <w:rsid w:val="000E0161"/>
    <w:rsid w:val="001050CD"/>
    <w:rsid w:val="00111F0C"/>
    <w:rsid w:val="00126828"/>
    <w:rsid w:val="00143D6D"/>
    <w:rsid w:val="001521E9"/>
    <w:rsid w:val="001837E6"/>
    <w:rsid w:val="002170AE"/>
    <w:rsid w:val="00247A48"/>
    <w:rsid w:val="00252216"/>
    <w:rsid w:val="00265288"/>
    <w:rsid w:val="003071F4"/>
    <w:rsid w:val="0032686B"/>
    <w:rsid w:val="003457FC"/>
    <w:rsid w:val="003D20CA"/>
    <w:rsid w:val="003D2E49"/>
    <w:rsid w:val="003F2E0A"/>
    <w:rsid w:val="004B4E3A"/>
    <w:rsid w:val="005346C7"/>
    <w:rsid w:val="0056595B"/>
    <w:rsid w:val="005B02A4"/>
    <w:rsid w:val="005C284E"/>
    <w:rsid w:val="0060334F"/>
    <w:rsid w:val="00604BFC"/>
    <w:rsid w:val="00612698"/>
    <w:rsid w:val="00657740"/>
    <w:rsid w:val="00661BD5"/>
    <w:rsid w:val="00716409"/>
    <w:rsid w:val="0074253E"/>
    <w:rsid w:val="00743252"/>
    <w:rsid w:val="00743EFD"/>
    <w:rsid w:val="007540C8"/>
    <w:rsid w:val="00773CF0"/>
    <w:rsid w:val="007A01E9"/>
    <w:rsid w:val="007B18A1"/>
    <w:rsid w:val="007C2FA6"/>
    <w:rsid w:val="007E64B4"/>
    <w:rsid w:val="00886F52"/>
    <w:rsid w:val="008A7AFF"/>
    <w:rsid w:val="008B1824"/>
    <w:rsid w:val="008F7C83"/>
    <w:rsid w:val="00932FC8"/>
    <w:rsid w:val="00963F7B"/>
    <w:rsid w:val="00984AAF"/>
    <w:rsid w:val="009C61C3"/>
    <w:rsid w:val="009D6B16"/>
    <w:rsid w:val="009E4FF1"/>
    <w:rsid w:val="00A52EF7"/>
    <w:rsid w:val="00A55514"/>
    <w:rsid w:val="00A912F4"/>
    <w:rsid w:val="00AD61CE"/>
    <w:rsid w:val="00AF2797"/>
    <w:rsid w:val="00AF5AD0"/>
    <w:rsid w:val="00B743B7"/>
    <w:rsid w:val="00BC5165"/>
    <w:rsid w:val="00C258B9"/>
    <w:rsid w:val="00C438C1"/>
    <w:rsid w:val="00C75282"/>
    <w:rsid w:val="00C80D17"/>
    <w:rsid w:val="00D21FB9"/>
    <w:rsid w:val="00D36D16"/>
    <w:rsid w:val="00D51297"/>
    <w:rsid w:val="00D82348"/>
    <w:rsid w:val="00D864AE"/>
    <w:rsid w:val="00D86BC6"/>
    <w:rsid w:val="00D95E83"/>
    <w:rsid w:val="00DA20D3"/>
    <w:rsid w:val="00DC0ADE"/>
    <w:rsid w:val="00DF4E36"/>
    <w:rsid w:val="00E12DD3"/>
    <w:rsid w:val="00E203B2"/>
    <w:rsid w:val="00E32177"/>
    <w:rsid w:val="00E32EC1"/>
    <w:rsid w:val="00E4376C"/>
    <w:rsid w:val="00E655CF"/>
    <w:rsid w:val="00E70743"/>
    <w:rsid w:val="00E95196"/>
    <w:rsid w:val="00EA2626"/>
    <w:rsid w:val="00EC43D3"/>
    <w:rsid w:val="00F10703"/>
    <w:rsid w:val="00F145B8"/>
    <w:rsid w:val="00F204BD"/>
    <w:rsid w:val="00F974B8"/>
    <w:rsid w:val="00FA01E1"/>
    <w:rsid w:val="00FA5C31"/>
    <w:rsid w:val="00FC414F"/>
    <w:rsid w:val="00FE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720D2"/>
  <w15:docId w15:val="{281B294E-950E-4B42-9ABD-176262431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09"/>
      <w:ind w:left="305"/>
      <w:outlineLvl w:val="0"/>
    </w:pPr>
    <w:rPr>
      <w:b/>
      <w:bCs/>
      <w:sz w:val="18"/>
      <w:szCs w:val="18"/>
    </w:rPr>
  </w:style>
  <w:style w:type="paragraph" w:styleId="Heading2">
    <w:name w:val="heading 2"/>
    <w:basedOn w:val="Normal"/>
    <w:uiPriority w:val="9"/>
    <w:unhideWhenUsed/>
    <w:qFormat/>
    <w:pPr>
      <w:ind w:left="347"/>
      <w:outlineLvl w:val="1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3"/>
      <w:szCs w:val="13"/>
    </w:rPr>
  </w:style>
  <w:style w:type="paragraph" w:styleId="Title">
    <w:name w:val="Title"/>
    <w:basedOn w:val="Normal"/>
    <w:uiPriority w:val="10"/>
    <w:qFormat/>
    <w:pPr>
      <w:spacing w:line="839" w:lineRule="exact"/>
    </w:pPr>
    <w:rPr>
      <w:sz w:val="75"/>
      <w:szCs w:val="7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040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-Accent3">
    <w:name w:val="Grid Table 7 Colorful Accent 3"/>
    <w:basedOn w:val="TableNormal"/>
    <w:uiPriority w:val="52"/>
    <w:rsid w:val="001050C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6Colorful-Accent3">
    <w:name w:val="Grid Table 6 Colorful Accent 3"/>
    <w:basedOn w:val="TableNormal"/>
    <w:uiPriority w:val="51"/>
    <w:rsid w:val="001050C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PlainTable4">
    <w:name w:val="Plain Table 4"/>
    <w:basedOn w:val="TableNormal"/>
    <w:uiPriority w:val="44"/>
    <w:rsid w:val="0060334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9E074-D651-402D-AAC8-514694106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eather Davis</cp:lastModifiedBy>
  <cp:revision>90</cp:revision>
  <cp:lastPrinted>2021-07-20T17:23:00Z</cp:lastPrinted>
  <dcterms:created xsi:type="dcterms:W3CDTF">2021-07-20T16:39:00Z</dcterms:created>
  <dcterms:modified xsi:type="dcterms:W3CDTF">2021-07-2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3T00:00:00Z</vt:filetime>
  </property>
  <property fmtid="{D5CDD505-2E9C-101B-9397-08002B2CF9AE}" pid="3" name="Creator">
    <vt:lpwstr>Xerox AltaLink C8155</vt:lpwstr>
  </property>
  <property fmtid="{D5CDD505-2E9C-101B-9397-08002B2CF9AE}" pid="4" name="LastSaved">
    <vt:filetime>2021-07-20T00:00:00Z</vt:filetime>
  </property>
</Properties>
</file>